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07</w:t>
      </w:r>
    </w:p>
    <w:p>
      <w:pPr>
        <w:pStyle w:val="Author"/>
      </w:pPr>
      <w:r>
        <w:t xml:space="preserve">izd3</w:t>
      </w:r>
    </w:p>
    <w:p>
      <w:pPr>
        <w:pStyle w:val="FirstParagraph"/>
      </w:pPr>
      <w:r>
        <w:t xml:space="preserve">Use only commands &amp; functions that are shown in the indicated chapter or prior chapters.</w:t>
      </w:r>
    </w:p>
    <w:p>
      <w:r>
        <w:br w:type="page"/>
      </w:r>
    </w:p>
    <w:bookmarkStart w:id="23" w:name="Xe4a256c99846df61b90ee51a4963923b91e04ba"/>
    <w:p>
      <w:pPr>
        <w:pStyle w:val="Heading2"/>
      </w:pPr>
      <w:r>
        <w:t xml:space="preserve">Problem #01 - Chapter 28 Exercise #5C ( look at the legends to help determine the datasets used.)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NormalTok"/>
        </w:rPr>
        <w:t xml:space="preserve">ggplot001.tib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040_Lab07_izd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Start w:id="27" w:name="problem-02---chapter-29-exercise-1a"/>
    <w:p>
      <w:pPr>
        <w:pStyle w:val="Heading2"/>
      </w:pPr>
      <w:r>
        <w:t xml:space="preserve">Problem #02 - Chapter 29 Exercise #1A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coordGraph00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040_Lab07_izd3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"/>
    <w:bookmarkStart w:id="31" w:name="problem-03---chapter-30-exercise-1b"/>
    <w:p>
      <w:pPr>
        <w:pStyle w:val="Heading2"/>
      </w:pPr>
      <w:r>
        <w:t xml:space="preserve">Problem #03 - Chapter 30 Exercise #1B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ggplot005.dat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040_Lab07_izd3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Start w:id="35" w:name="problem-04---chapter-31-exercise-1a"/>
    <w:p>
      <w:pPr>
        <w:pStyle w:val="Heading2"/>
      </w:pPr>
      <w:r>
        <w:t xml:space="preserve">Problem #04 - Chapter 31 Exercise #1A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ggplot008.tib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.valu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.value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.valu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3040_Lab07_izd3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07</dc:title>
  <dc:creator>izd3</dc:creator>
  <cp:keywords/>
  <dcterms:created xsi:type="dcterms:W3CDTF">2023-10-12T19:19:15Z</dcterms:created>
  <dcterms:modified xsi:type="dcterms:W3CDTF">2023-10-12T19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